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4A7C" w:rsidRDefault="006C4A7C" w:rsidP="006C4A7C">
      <w:pPr>
        <w:jc w:val="right"/>
        <w:rPr>
          <w:rFonts w:ascii="Cordia New" w:hAnsi="Cordia New" w:cs="Cordia New"/>
          <w:b/>
          <w:bCs/>
          <w:sz w:val="40"/>
          <w:szCs w:val="40"/>
        </w:rPr>
      </w:pPr>
    </w:p>
    <w:p w:rsidR="008E0AA6" w:rsidRPr="006C4A7C" w:rsidRDefault="006C4A7C" w:rsidP="006C4A7C">
      <w:pPr>
        <w:jc w:val="center"/>
        <w:rPr>
          <w:rFonts w:ascii="Cordia New" w:hAnsi="Cordia New" w:cs="Cordia New"/>
          <w:sz w:val="36"/>
          <w:szCs w:val="36"/>
        </w:rPr>
      </w:pPr>
      <w:r w:rsidRPr="006C4A7C">
        <w:rPr>
          <w:rFonts w:ascii="Cordia New" w:hAnsi="Cordia New" w:cs="Cordia New"/>
          <w:b/>
          <w:bCs/>
          <w:sz w:val="36"/>
          <w:szCs w:val="36"/>
        </w:rPr>
        <w:t>Lab</w:t>
      </w:r>
      <w:r w:rsidR="003D07B9" w:rsidRPr="006C4A7C">
        <w:rPr>
          <w:rFonts w:ascii="Cordia New" w:hAnsi="Cordia New" w:cs="Cordia New"/>
          <w:b/>
          <w:bCs/>
          <w:sz w:val="36"/>
          <w:szCs w:val="36"/>
          <w:cs/>
        </w:rPr>
        <w:t xml:space="preserve"> </w:t>
      </w:r>
      <w:r w:rsidR="006E3F7C">
        <w:rPr>
          <w:rFonts w:ascii="Cordia New" w:hAnsi="Cordia New" w:cs="Cordia New"/>
          <w:b/>
          <w:bCs/>
          <w:sz w:val="36"/>
          <w:szCs w:val="36"/>
        </w:rPr>
        <w:t>4</w:t>
      </w:r>
    </w:p>
    <w:p w:rsidR="006C4A7C" w:rsidRPr="006C4A7C" w:rsidRDefault="007A6AF2" w:rsidP="006C4A7C">
      <w:pPr>
        <w:jc w:val="center"/>
        <w:rPr>
          <w:rFonts w:ascii="Cordia New" w:hAnsi="Cordia New" w:cs="Cordia New"/>
          <w:b/>
          <w:bCs/>
          <w:sz w:val="36"/>
          <w:szCs w:val="36"/>
        </w:rPr>
      </w:pPr>
      <w:r>
        <w:rPr>
          <w:rFonts w:ascii="Cordia New" w:hAnsi="Cordia New" w:cs="Cordia New"/>
          <w:b/>
          <w:bCs/>
          <w:sz w:val="36"/>
          <w:szCs w:val="36"/>
        </w:rPr>
        <w:t>Variable and Calculation</w:t>
      </w:r>
      <w:r w:rsidR="006E3F7C">
        <w:rPr>
          <w:rFonts w:ascii="Cordia New" w:hAnsi="Cordia New" w:cs="Cordia New"/>
          <w:b/>
          <w:bCs/>
          <w:sz w:val="36"/>
          <w:szCs w:val="36"/>
        </w:rPr>
        <w:t xml:space="preserve"> 2</w:t>
      </w:r>
    </w:p>
    <w:p w:rsidR="003D07B9" w:rsidRDefault="006C4A7C" w:rsidP="00DC736B">
      <w:pPr>
        <w:rPr>
          <w:rFonts w:ascii="Cordia New" w:hAnsi="Cordia New" w:cs="Cordia New"/>
          <w:sz w:val="32"/>
          <w:szCs w:val="32"/>
        </w:rPr>
      </w:pPr>
      <w:r w:rsidRPr="006C3B86">
        <w:rPr>
          <w:rFonts w:ascii="Cordia New" w:hAnsi="Cordia New" w:cs="Cordia New"/>
          <w:b/>
          <w:bCs/>
          <w:sz w:val="32"/>
          <w:szCs w:val="32"/>
        </w:rPr>
        <w:t>Name-Surname</w:t>
      </w:r>
      <w:r w:rsidR="003D07B9" w:rsidRPr="006C4A7C">
        <w:rPr>
          <w:rFonts w:ascii="Cordia New" w:hAnsi="Cordia New" w:cs="Cordia New"/>
          <w:sz w:val="32"/>
          <w:szCs w:val="32"/>
        </w:rPr>
        <w:t>………………………………</w:t>
      </w:r>
      <w:r w:rsidR="006C3B86">
        <w:rPr>
          <w:rFonts w:ascii="Cordia New" w:hAnsi="Cordia New" w:cs="Cordia New" w:hint="cs"/>
          <w:sz w:val="32"/>
          <w:szCs w:val="32"/>
          <w:cs/>
        </w:rPr>
        <w:t>......</w:t>
      </w:r>
      <w:r w:rsidRPr="006C3B86">
        <w:rPr>
          <w:rFonts w:ascii="Cordia New" w:hAnsi="Cordia New" w:cs="Cordia New"/>
          <w:b/>
          <w:bCs/>
          <w:sz w:val="32"/>
          <w:szCs w:val="32"/>
        </w:rPr>
        <w:t>Student No</w:t>
      </w:r>
      <w:r>
        <w:rPr>
          <w:rFonts w:ascii="Cordia New" w:hAnsi="Cordia New" w:cs="Cordia New"/>
          <w:sz w:val="32"/>
          <w:szCs w:val="32"/>
        </w:rPr>
        <w:t>.</w:t>
      </w:r>
      <w:r w:rsidR="003D07B9" w:rsidRPr="006C4A7C">
        <w:rPr>
          <w:rFonts w:ascii="Cordia New" w:hAnsi="Cordia New" w:cs="Cordia New"/>
          <w:sz w:val="32"/>
          <w:szCs w:val="32"/>
          <w:cs/>
        </w:rPr>
        <w:t>.......................................</w:t>
      </w:r>
      <w:r w:rsidR="003D07B9" w:rsidRPr="006C3B86">
        <w:rPr>
          <w:rFonts w:ascii="Cordia New" w:hAnsi="Cordia New" w:cs="Cordia New"/>
          <w:b/>
          <w:bCs/>
          <w:sz w:val="32"/>
          <w:szCs w:val="32"/>
        </w:rPr>
        <w:t xml:space="preserve">Section </w:t>
      </w:r>
      <w:r w:rsidR="00E022F7">
        <w:rPr>
          <w:rFonts w:ascii="Cordia New" w:hAnsi="Cordia New" w:cs="Cordia New"/>
          <w:b/>
          <w:bCs/>
          <w:sz w:val="32"/>
          <w:szCs w:val="32"/>
        </w:rPr>
        <w:t>(LAB</w:t>
      </w:r>
      <w:r w:rsidR="006C3B86">
        <w:rPr>
          <w:rFonts w:ascii="Cordia New" w:hAnsi="Cordia New" w:cs="Cordia New"/>
          <w:b/>
          <w:bCs/>
          <w:sz w:val="32"/>
          <w:szCs w:val="32"/>
        </w:rPr>
        <w:t>)</w:t>
      </w:r>
      <w:r w:rsidR="003D07B9" w:rsidRPr="006C4A7C">
        <w:rPr>
          <w:rFonts w:ascii="Cordia New" w:hAnsi="Cordia New" w:cs="Cordia New"/>
          <w:sz w:val="32"/>
          <w:szCs w:val="32"/>
        </w:rPr>
        <w:t>……………</w:t>
      </w:r>
    </w:p>
    <w:p w:rsidR="00E022F7" w:rsidRDefault="00E022F7" w:rsidP="00DC736B">
      <w:pPr>
        <w:rPr>
          <w:rFonts w:ascii="Cordia New" w:hAnsi="Cordia New" w:cs="Cordia New"/>
          <w:b/>
          <w:bCs/>
          <w:sz w:val="32"/>
          <w:szCs w:val="32"/>
        </w:rPr>
      </w:pPr>
      <w:r w:rsidRPr="00E022F7">
        <w:rPr>
          <w:rFonts w:ascii="Cordia New" w:hAnsi="Cordia New" w:cs="Cordia New"/>
          <w:b/>
          <w:bCs/>
          <w:sz w:val="32"/>
          <w:szCs w:val="32"/>
        </w:rPr>
        <w:t>Lab instruction</w:t>
      </w:r>
    </w:p>
    <w:p w:rsidR="00632D4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Open VS code or JAVA IDE in your computer.</w:t>
      </w:r>
    </w:p>
    <w:p w:rsidR="00DF2E5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Create</w:t>
      </w:r>
      <w:r w:rsidR="0017423A">
        <w:rPr>
          <w:rFonts w:ascii="Cordia New" w:hAnsi="Cordia New" w:cs="Cordia New"/>
          <w:sz w:val="32"/>
          <w:szCs w:val="32"/>
        </w:rPr>
        <w:t xml:space="preserve"> a new java class name ComputeChange</w:t>
      </w:r>
      <w:r>
        <w:rPr>
          <w:rFonts w:ascii="Cordia New" w:hAnsi="Cordia New" w:cs="Cordia New"/>
          <w:sz w:val="32"/>
          <w:szCs w:val="32"/>
        </w:rPr>
        <w:t>.java, then write the following code.</w:t>
      </w: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47650</wp:posOffset>
                </wp:positionH>
                <wp:positionV relativeFrom="paragraph">
                  <wp:posOffset>16510</wp:posOffset>
                </wp:positionV>
                <wp:extent cx="5678805" cy="6153150"/>
                <wp:effectExtent l="0" t="0" r="17145" b="190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6153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1  import</w:t>
                            </w:r>
                            <w:proofErr w:type="gram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java.util.Scanner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2  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3  public</w:t>
                            </w:r>
                            <w:proofErr w:type="gram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class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ComputeChange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4    public static void </w:t>
                            </w:r>
                            <w:proofErr w:type="gram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main(</w:t>
                            </w:r>
                            <w:proofErr w:type="gram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String[]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) {   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5      // Create a Scanner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6      Scanner input = new Scanner(System.in)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7  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8      // Receive the amount 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9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System.out.pri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(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0        "Enter an amount in double, for example, 11.56: ")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1      double amount = </w:t>
                            </w:r>
                            <w:proofErr w:type="spellStart"/>
                            <w:proofErr w:type="gram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input.nextDouble</w:t>
                            </w:r>
                            <w:proofErr w:type="spellEnd"/>
                            <w:proofErr w:type="gram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2  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3      int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(int</w:t>
                            </w:r>
                            <w:proofErr w:type="gram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)(</w:t>
                            </w:r>
                            <w:proofErr w:type="gram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amount * 100)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4  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5      // Find the number of one dollars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6      int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OneDollar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/ 100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7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% 100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8  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19      // Find the number of quarters in the remaining amount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0      int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Quarter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/ 25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1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% 25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2  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3      // Find the number of dimes in the remaining amount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4      int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Dime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/ 10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5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% 10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6  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7      // Find the number of nickels in the remaining amount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8      int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Nickel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/ 5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29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% 5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0  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1      // Find the number of pennies in the remaining amount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2      int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Pennie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remainingAmount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3  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4      // Display results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5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("Your amount " + amount + " consists of"); 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6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("    " +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OneDollar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+ " dollars")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7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("    " +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Quarter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+ " quarters")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8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("    " +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Dime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+ " dimes"); 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39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("    " +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Nickel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+ " nickels")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40     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("    " + </w:t>
                            </w:r>
                            <w:proofErr w:type="spell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numberOfPennies</w:t>
                            </w:r>
                            <w:proofErr w:type="spellEnd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+ " pennies");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41    }</w:t>
                            </w:r>
                          </w:p>
                          <w:p w:rsidR="0017423A" w:rsidRPr="0017423A" w:rsidRDefault="0017423A" w:rsidP="0017423A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17423A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42  }</w:t>
                            </w:r>
                            <w:proofErr w:type="gramEnd"/>
                          </w:p>
                          <w:p w:rsidR="00DF2E56" w:rsidRDefault="00DF2E56" w:rsidP="00DF2E56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9.5pt;margin-top:1.3pt;width:447.15pt;height:48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">
                <v:textbox>
                  <w:txbxContent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1  import</w:t>
                      </w:r>
                      <w:proofErr w:type="gram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java.util.Scanner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2  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</w:t>
                      </w:r>
                      <w:proofErr w:type="gram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3  public</w:t>
                      </w:r>
                      <w:proofErr w:type="gram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class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ComputeChange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{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4    public static void </w:t>
                      </w:r>
                      <w:proofErr w:type="gram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main(</w:t>
                      </w:r>
                      <w:proofErr w:type="gram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String[]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) {   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5      // Create a Scanner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6      Scanner input = new Scanner(System.in)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7  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8      // Receive the amount 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9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System.out.pri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(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0        "Enter an amount in double, for example, 11.56: ")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1      double amount = </w:t>
                      </w:r>
                      <w:proofErr w:type="spellStart"/>
                      <w:proofErr w:type="gram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input.nextDouble</w:t>
                      </w:r>
                      <w:proofErr w:type="spellEnd"/>
                      <w:proofErr w:type="gram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()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2  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3      int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(int</w:t>
                      </w:r>
                      <w:proofErr w:type="gram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)(</w:t>
                      </w:r>
                      <w:proofErr w:type="gram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amount * 100)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4  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5      // Find the number of one dollars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6      int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OneDollar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/ 100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7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% 100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8  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19      // Find the number of quarters in the remaining amount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0      int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Quarter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/ 25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1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% 25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2  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3      // Find the number of dimes in the remaining amount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4      int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Dime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/ 10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5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% 10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6  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7      // Find the number of nickels in the remaining amount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8      int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Nickel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/ 5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29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% 5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0  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1      // Find the number of pennies in the remaining amount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2      int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Pennie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remainingAmount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3  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4      // Display results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5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("Your amount " + amount + " consists of"); 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6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("    " +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OneDollar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+ " dollars")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7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("    " +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Quarter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+ " quarters")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8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("    " +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Dime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+ " dimes"); 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39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("    " +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Nickel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+ " nickels")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40     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("    " + </w:t>
                      </w:r>
                      <w:proofErr w:type="spell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numberOfPennies</w:t>
                      </w:r>
                      <w:proofErr w:type="spellEnd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+ " pennies");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41    }</w:t>
                      </w:r>
                    </w:p>
                    <w:p w:rsidR="0017423A" w:rsidRPr="0017423A" w:rsidRDefault="0017423A" w:rsidP="0017423A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17423A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42  }</w:t>
                      </w:r>
                      <w:proofErr w:type="gramEnd"/>
                    </w:p>
                    <w:p w:rsidR="00DF2E56" w:rsidRDefault="00DF2E56" w:rsidP="00DF2E56">
                      <w:pPr>
                        <w:ind w:firstLine="720"/>
                      </w:pPr>
                    </w:p>
                  </w:txbxContent>
                </v:textbox>
              </v:shape>
            </w:pict>
          </mc:Fallback>
        </mc:AlternateContent>
      </w: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7753" w:rsidRDefault="00D9775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7753" w:rsidRDefault="00D9775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7753" w:rsidRDefault="00D9775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3. Compile and run the program. Enter example input e.g. 11.56</w:t>
      </w: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lastRenderedPageBreak/>
        <w:t xml:space="preserve">4. From the ComputeChange.java, </w:t>
      </w:r>
      <w:r w:rsidRPr="00AB769D">
        <w:rPr>
          <w:rFonts w:ascii="Cordia New" w:hAnsi="Cordia New" w:cs="Cordia New"/>
          <w:sz w:val="32"/>
          <w:szCs w:val="32"/>
          <w:u w:val="single"/>
        </w:rPr>
        <w:t>to fix possible accuracy when converting a double value to an int value.</w:t>
      </w:r>
      <w:r>
        <w:rPr>
          <w:rFonts w:ascii="Cordia New" w:hAnsi="Cordia New" w:cs="Cordia New"/>
          <w:sz w:val="32"/>
          <w:szCs w:val="32"/>
        </w:rPr>
        <w:t xml:space="preserve"> </w:t>
      </w:r>
      <w:r w:rsidR="009B4244">
        <w:rPr>
          <w:rFonts w:ascii="Cordia New" w:hAnsi="Cordia New" w:cs="Cordia New"/>
          <w:sz w:val="32"/>
          <w:szCs w:val="32"/>
        </w:rPr>
        <w:t xml:space="preserve">Enter the input as </w:t>
      </w:r>
      <w:proofErr w:type="gramStart"/>
      <w:r w:rsidR="009B4244">
        <w:rPr>
          <w:rFonts w:ascii="Cordia New" w:hAnsi="Cordia New" w:cs="Cordia New"/>
          <w:sz w:val="32"/>
          <w:szCs w:val="32"/>
        </w:rPr>
        <w:t>a</w:t>
      </w:r>
      <w:proofErr w:type="gramEnd"/>
      <w:r w:rsidR="009B4244">
        <w:rPr>
          <w:rFonts w:ascii="Cordia New" w:hAnsi="Cordia New" w:cs="Cordia New"/>
          <w:sz w:val="32"/>
          <w:szCs w:val="32"/>
        </w:rPr>
        <w:t xml:space="preserve"> integer whose last two digit represent the cents. For example, </w:t>
      </w:r>
      <w:r w:rsidR="009B4244" w:rsidRPr="00AB769D">
        <w:rPr>
          <w:rFonts w:ascii="Cordia New" w:hAnsi="Cordia New" w:cs="Cordia New"/>
          <w:i/>
          <w:iCs/>
          <w:sz w:val="32"/>
          <w:szCs w:val="32"/>
          <w:highlight w:val="yellow"/>
        </w:rPr>
        <w:t xml:space="preserve">the </w:t>
      </w:r>
      <w:proofErr w:type="gramStart"/>
      <w:r w:rsidR="009B4244" w:rsidRPr="00AB769D">
        <w:rPr>
          <w:rFonts w:ascii="Cordia New" w:hAnsi="Cordia New" w:cs="Cordia New"/>
          <w:i/>
          <w:iCs/>
          <w:sz w:val="32"/>
          <w:szCs w:val="32"/>
          <w:highlight w:val="yellow"/>
        </w:rPr>
        <w:t>input  1156</w:t>
      </w:r>
      <w:proofErr w:type="gramEnd"/>
      <w:r w:rsidR="009B4244" w:rsidRPr="00AB769D">
        <w:rPr>
          <w:rFonts w:ascii="Cordia New" w:hAnsi="Cordia New" w:cs="Cordia New"/>
          <w:i/>
          <w:iCs/>
          <w:sz w:val="32"/>
          <w:szCs w:val="32"/>
          <w:highlight w:val="yellow"/>
        </w:rPr>
        <w:t xml:space="preserve"> represent 11 dollars and 56 cents.</w:t>
      </w:r>
    </w:p>
    <w:p w:rsidR="009B4244" w:rsidRPr="006E3F7C" w:rsidRDefault="006E3F7C" w:rsidP="006E3F7C">
      <w:pPr>
        <w:pStyle w:val="ListParagraph"/>
        <w:jc w:val="center"/>
        <w:rPr>
          <w:rFonts w:ascii="Cordia New" w:hAnsi="Cordia New" w:cs="Cordia New"/>
          <w:b/>
          <w:bCs/>
          <w:color w:val="FF0000"/>
          <w:sz w:val="32"/>
          <w:szCs w:val="32"/>
        </w:rPr>
      </w:pP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CHECK POINT #1****************************************</w:t>
      </w:r>
    </w:p>
    <w:p w:rsidR="009B4244" w:rsidRDefault="002B2018" w:rsidP="00DF2E56">
      <w:pPr>
        <w:pStyle w:val="ListParagraph"/>
        <w:rPr>
          <w:rFonts w:ascii="Cordia New" w:hAnsi="Cordia New" w:cs="Cordia New"/>
          <w:sz w:val="32"/>
          <w:szCs w:val="32"/>
        </w:rPr>
      </w:pPr>
      <w:r w:rsidRPr="002B2018"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47040</wp:posOffset>
                </wp:positionH>
                <wp:positionV relativeFrom="paragraph">
                  <wp:posOffset>467995</wp:posOffset>
                </wp:positionV>
                <wp:extent cx="5991225" cy="1404620"/>
                <wp:effectExtent l="0" t="0" r="28575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1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569CD6"/>
                                <w:szCs w:val="24"/>
                              </w:rPr>
                              <w:t>import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proofErr w:type="spellStart"/>
                            <w:proofErr w:type="gramStart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java.util</w:t>
                            </w:r>
                            <w:proofErr w:type="gramEnd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.Scanner</w:t>
                            </w:r>
                            <w:proofErr w:type="spellEnd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;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569CD6"/>
                                <w:szCs w:val="24"/>
                              </w:rPr>
                              <w:t>public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569CD6"/>
                                <w:szCs w:val="24"/>
                              </w:rPr>
                              <w:t>class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4EC9B0"/>
                                <w:szCs w:val="24"/>
                              </w:rPr>
                              <w:t>Name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{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569CD6"/>
                                <w:szCs w:val="24"/>
                              </w:rPr>
                              <w:t>public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569CD6"/>
                                <w:szCs w:val="24"/>
                              </w:rPr>
                              <w:t>static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4EC9B0"/>
                                <w:szCs w:val="24"/>
                              </w:rPr>
                              <w:t>void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proofErr w:type="gramStart"/>
                            <w:r w:rsidRPr="002B2018">
                              <w:rPr>
                                <w:rFonts w:ascii="Consolas" w:hAnsi="Consolas" w:cs="Times New Roman"/>
                                <w:color w:val="DCDCAA"/>
                                <w:szCs w:val="24"/>
                              </w:rPr>
                              <w:t>main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2B2018">
                              <w:rPr>
                                <w:rFonts w:ascii="Consolas" w:hAnsi="Consolas" w:cs="Times New Roman"/>
                                <w:color w:val="4EC9B0"/>
                                <w:szCs w:val="24"/>
                              </w:rPr>
                              <w:t>String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[] </w:t>
                            </w:r>
                            <w:proofErr w:type="spellStart"/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args</w:t>
                            </w:r>
                            <w:proofErr w:type="spellEnd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) {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6A9955"/>
                                <w:szCs w:val="24"/>
                              </w:rPr>
                              <w:t>//Declare and assign variable in string type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4EC9B0"/>
                                <w:szCs w:val="24"/>
                              </w:rPr>
                              <w:t>String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name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;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4EC9B0"/>
                                <w:szCs w:val="24"/>
                              </w:rPr>
                              <w:t>String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proofErr w:type="spellStart"/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nickName</w:t>
                            </w:r>
                            <w:proofErr w:type="spellEnd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=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CE9178"/>
                                <w:szCs w:val="24"/>
                              </w:rPr>
                              <w:t>"ball"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;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6A9955"/>
                                <w:szCs w:val="24"/>
                              </w:rPr>
                              <w:t>//Read the String by scanner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4EC9B0"/>
                                <w:szCs w:val="24"/>
                              </w:rPr>
                              <w:t>Scanner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input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=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C586C0"/>
                                <w:szCs w:val="24"/>
                              </w:rPr>
                              <w:t>new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CDCAA"/>
                                <w:szCs w:val="24"/>
                              </w:rPr>
                              <w:t>Scanner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(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System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.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in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);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 </w:t>
                            </w:r>
                            <w:proofErr w:type="spellStart"/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System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.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out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.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CDCAA"/>
                                <w:szCs w:val="24"/>
                              </w:rPr>
                              <w:t>print</w:t>
                            </w:r>
                            <w:proofErr w:type="spellEnd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(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CE9178"/>
                                <w:szCs w:val="24"/>
                              </w:rPr>
                              <w:t>"Enter your name: "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);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 name = </w:t>
                            </w:r>
                            <w:proofErr w:type="spellStart"/>
                            <w:proofErr w:type="gramStart"/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input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.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CDCAA"/>
                                <w:szCs w:val="24"/>
                              </w:rPr>
                              <w:t>next</w:t>
                            </w:r>
                            <w:proofErr w:type="spellEnd"/>
                            <w:proofErr w:type="gramEnd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();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 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6A9955"/>
                                <w:szCs w:val="24"/>
                              </w:rPr>
                              <w:t>//Print the data in String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 </w:t>
                            </w:r>
                            <w:proofErr w:type="spellStart"/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System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.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out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.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CDCAA"/>
                                <w:szCs w:val="24"/>
                              </w:rPr>
                              <w:t>println</w:t>
                            </w:r>
                            <w:proofErr w:type="spellEnd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(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CE9178"/>
                                <w:szCs w:val="24"/>
                              </w:rPr>
                              <w:t>"Your name is "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+name);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    </w:t>
                            </w:r>
                            <w:proofErr w:type="spellStart"/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System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.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9CDCFE"/>
                                <w:szCs w:val="24"/>
                              </w:rPr>
                              <w:t>out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.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CDCAA"/>
                                <w:szCs w:val="24"/>
                              </w:rPr>
                              <w:t>println</w:t>
                            </w:r>
                            <w:proofErr w:type="spellEnd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(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CE9178"/>
                                <w:szCs w:val="24"/>
                              </w:rPr>
                              <w:t>"Your nick name is "</w:t>
                            </w: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+</w:t>
                            </w:r>
                            <w:proofErr w:type="spellStart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nickName</w:t>
                            </w:r>
                            <w:proofErr w:type="spellEnd"/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);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}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    </w:t>
                            </w:r>
                          </w:p>
                          <w:p w:rsidR="002B2018" w:rsidRPr="002B2018" w:rsidRDefault="002B2018" w:rsidP="002B2018">
                            <w:pPr>
                              <w:shd w:val="clear" w:color="auto" w:fill="1E1E1E"/>
                              <w:spacing w:line="330" w:lineRule="atLeast"/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</w:pPr>
                            <w:r w:rsidRPr="002B2018">
                              <w:rPr>
                                <w:rFonts w:ascii="Consolas" w:hAnsi="Consolas" w:cs="Times New Roman"/>
                                <w:color w:val="D4D4D4"/>
                                <w:szCs w:val="24"/>
                              </w:rPr>
                              <w:t>}</w:t>
                            </w:r>
                          </w:p>
                          <w:p w:rsidR="002B2018" w:rsidRDefault="002B201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35.2pt;margin-top:36.85pt;width:471.7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">
                <v:textbox style="mso-fit-shape-to-text:t">
                  <w:txbxContent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569CD6"/>
                          <w:szCs w:val="24"/>
                        </w:rPr>
                        <w:t>import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proofErr w:type="spellStart"/>
                      <w:proofErr w:type="gramStart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java.util</w:t>
                      </w:r>
                      <w:proofErr w:type="gramEnd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.Scanner</w:t>
                      </w:r>
                      <w:proofErr w:type="spellEnd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;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569CD6"/>
                          <w:szCs w:val="24"/>
                        </w:rPr>
                        <w:t>public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r w:rsidRPr="002B2018">
                        <w:rPr>
                          <w:rFonts w:ascii="Consolas" w:hAnsi="Consolas" w:cs="Times New Roman"/>
                          <w:color w:val="569CD6"/>
                          <w:szCs w:val="24"/>
                        </w:rPr>
                        <w:t>class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r w:rsidRPr="002B2018">
                        <w:rPr>
                          <w:rFonts w:ascii="Consolas" w:hAnsi="Consolas" w:cs="Times New Roman"/>
                          <w:color w:val="4EC9B0"/>
                          <w:szCs w:val="24"/>
                        </w:rPr>
                        <w:t>Name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{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</w:t>
                      </w:r>
                      <w:r w:rsidRPr="002B2018">
                        <w:rPr>
                          <w:rFonts w:ascii="Consolas" w:hAnsi="Consolas" w:cs="Times New Roman"/>
                          <w:color w:val="569CD6"/>
                          <w:szCs w:val="24"/>
                        </w:rPr>
                        <w:t>public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r w:rsidRPr="002B2018">
                        <w:rPr>
                          <w:rFonts w:ascii="Consolas" w:hAnsi="Consolas" w:cs="Times New Roman"/>
                          <w:color w:val="569CD6"/>
                          <w:szCs w:val="24"/>
                        </w:rPr>
                        <w:t>static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r w:rsidRPr="002B2018">
                        <w:rPr>
                          <w:rFonts w:ascii="Consolas" w:hAnsi="Consolas" w:cs="Times New Roman"/>
                          <w:color w:val="4EC9B0"/>
                          <w:szCs w:val="24"/>
                        </w:rPr>
                        <w:t>void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proofErr w:type="gramStart"/>
                      <w:r w:rsidRPr="002B2018">
                        <w:rPr>
                          <w:rFonts w:ascii="Consolas" w:hAnsi="Consolas" w:cs="Times New Roman"/>
                          <w:color w:val="DCDCAA"/>
                          <w:szCs w:val="24"/>
                        </w:rPr>
                        <w:t>main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(</w:t>
                      </w:r>
                      <w:proofErr w:type="gramEnd"/>
                      <w:r w:rsidRPr="002B2018">
                        <w:rPr>
                          <w:rFonts w:ascii="Consolas" w:hAnsi="Consolas" w:cs="Times New Roman"/>
                          <w:color w:val="4EC9B0"/>
                          <w:szCs w:val="24"/>
                        </w:rPr>
                        <w:t>String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[] </w:t>
                      </w:r>
                      <w:proofErr w:type="spellStart"/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args</w:t>
                      </w:r>
                      <w:proofErr w:type="spellEnd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) {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</w:t>
                      </w:r>
                      <w:r w:rsidRPr="002B2018">
                        <w:rPr>
                          <w:rFonts w:ascii="Consolas" w:hAnsi="Consolas" w:cs="Times New Roman"/>
                          <w:color w:val="6A9955"/>
                          <w:szCs w:val="24"/>
                        </w:rPr>
                        <w:t>//Declare and assign variable in string type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 </w:t>
                      </w:r>
                      <w:r w:rsidRPr="002B2018">
                        <w:rPr>
                          <w:rFonts w:ascii="Consolas" w:hAnsi="Consolas" w:cs="Times New Roman"/>
                          <w:color w:val="4EC9B0"/>
                          <w:szCs w:val="24"/>
                        </w:rPr>
                        <w:t>String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name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;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 </w:t>
                      </w:r>
                      <w:r w:rsidRPr="002B2018">
                        <w:rPr>
                          <w:rFonts w:ascii="Consolas" w:hAnsi="Consolas" w:cs="Times New Roman"/>
                          <w:color w:val="4EC9B0"/>
                          <w:szCs w:val="24"/>
                        </w:rPr>
                        <w:t>String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proofErr w:type="spellStart"/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nickName</w:t>
                      </w:r>
                      <w:proofErr w:type="spellEnd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= </w:t>
                      </w:r>
                      <w:r w:rsidRPr="002B2018">
                        <w:rPr>
                          <w:rFonts w:ascii="Consolas" w:hAnsi="Consolas" w:cs="Times New Roman"/>
                          <w:color w:val="CE9178"/>
                          <w:szCs w:val="24"/>
                        </w:rPr>
                        <w:t>"ball"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;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 </w:t>
                      </w:r>
                      <w:r w:rsidRPr="002B2018">
                        <w:rPr>
                          <w:rFonts w:ascii="Consolas" w:hAnsi="Consolas" w:cs="Times New Roman"/>
                          <w:color w:val="6A9955"/>
                          <w:szCs w:val="24"/>
                        </w:rPr>
                        <w:t>//Read the String by scanner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 </w:t>
                      </w:r>
                      <w:r w:rsidRPr="002B2018">
                        <w:rPr>
                          <w:rFonts w:ascii="Consolas" w:hAnsi="Consolas" w:cs="Times New Roman"/>
                          <w:color w:val="4EC9B0"/>
                          <w:szCs w:val="24"/>
                        </w:rPr>
                        <w:t>Scanner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input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= </w:t>
                      </w:r>
                      <w:r w:rsidRPr="002B2018">
                        <w:rPr>
                          <w:rFonts w:ascii="Consolas" w:hAnsi="Consolas" w:cs="Times New Roman"/>
                          <w:color w:val="C586C0"/>
                          <w:szCs w:val="24"/>
                        </w:rPr>
                        <w:t>new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</w:t>
                      </w:r>
                      <w:r w:rsidRPr="002B2018">
                        <w:rPr>
                          <w:rFonts w:ascii="Consolas" w:hAnsi="Consolas" w:cs="Times New Roman"/>
                          <w:color w:val="DCDCAA"/>
                          <w:szCs w:val="24"/>
                        </w:rPr>
                        <w:t>Scanner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(</w:t>
                      </w:r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System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.</w:t>
                      </w:r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in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);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 </w:t>
                      </w:r>
                      <w:proofErr w:type="spellStart"/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System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.</w:t>
                      </w:r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out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.</w:t>
                      </w:r>
                      <w:r w:rsidRPr="002B2018">
                        <w:rPr>
                          <w:rFonts w:ascii="Consolas" w:hAnsi="Consolas" w:cs="Times New Roman"/>
                          <w:color w:val="DCDCAA"/>
                          <w:szCs w:val="24"/>
                        </w:rPr>
                        <w:t>print</w:t>
                      </w:r>
                      <w:proofErr w:type="spellEnd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(</w:t>
                      </w:r>
                      <w:r w:rsidRPr="002B2018">
                        <w:rPr>
                          <w:rFonts w:ascii="Consolas" w:hAnsi="Consolas" w:cs="Times New Roman"/>
                          <w:color w:val="CE9178"/>
                          <w:szCs w:val="24"/>
                        </w:rPr>
                        <w:t>"Enter your name: "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);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 name = </w:t>
                      </w:r>
                      <w:proofErr w:type="spellStart"/>
                      <w:proofErr w:type="gramStart"/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input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.</w:t>
                      </w:r>
                      <w:r w:rsidRPr="002B2018">
                        <w:rPr>
                          <w:rFonts w:ascii="Consolas" w:hAnsi="Consolas" w:cs="Times New Roman"/>
                          <w:color w:val="DCDCAA"/>
                          <w:szCs w:val="24"/>
                        </w:rPr>
                        <w:t>next</w:t>
                      </w:r>
                      <w:proofErr w:type="spellEnd"/>
                      <w:proofErr w:type="gramEnd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();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 </w:t>
                      </w:r>
                      <w:r w:rsidRPr="002B2018">
                        <w:rPr>
                          <w:rFonts w:ascii="Consolas" w:hAnsi="Consolas" w:cs="Times New Roman"/>
                          <w:color w:val="6A9955"/>
                          <w:szCs w:val="24"/>
                        </w:rPr>
                        <w:t>//Print the data in String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 </w:t>
                      </w:r>
                      <w:proofErr w:type="spellStart"/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System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.</w:t>
                      </w:r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out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.</w:t>
                      </w:r>
                      <w:r w:rsidRPr="002B2018">
                        <w:rPr>
                          <w:rFonts w:ascii="Consolas" w:hAnsi="Consolas" w:cs="Times New Roman"/>
                          <w:color w:val="DCDCAA"/>
                          <w:szCs w:val="24"/>
                        </w:rPr>
                        <w:t>println</w:t>
                      </w:r>
                      <w:proofErr w:type="spellEnd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(</w:t>
                      </w:r>
                      <w:r w:rsidRPr="002B2018">
                        <w:rPr>
                          <w:rFonts w:ascii="Consolas" w:hAnsi="Consolas" w:cs="Times New Roman"/>
                          <w:color w:val="CE9178"/>
                          <w:szCs w:val="24"/>
                        </w:rPr>
                        <w:t>"Your name is "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+name);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    </w:t>
                      </w:r>
                      <w:proofErr w:type="spellStart"/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System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.</w:t>
                      </w:r>
                      <w:r w:rsidRPr="002B2018">
                        <w:rPr>
                          <w:rFonts w:ascii="Consolas" w:hAnsi="Consolas" w:cs="Times New Roman"/>
                          <w:color w:val="9CDCFE"/>
                          <w:szCs w:val="24"/>
                        </w:rPr>
                        <w:t>out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.</w:t>
                      </w:r>
                      <w:r w:rsidRPr="002B2018">
                        <w:rPr>
                          <w:rFonts w:ascii="Consolas" w:hAnsi="Consolas" w:cs="Times New Roman"/>
                          <w:color w:val="DCDCAA"/>
                          <w:szCs w:val="24"/>
                        </w:rPr>
                        <w:t>println</w:t>
                      </w:r>
                      <w:proofErr w:type="spellEnd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(</w:t>
                      </w:r>
                      <w:r w:rsidRPr="002B2018">
                        <w:rPr>
                          <w:rFonts w:ascii="Consolas" w:hAnsi="Consolas" w:cs="Times New Roman"/>
                          <w:color w:val="CE9178"/>
                          <w:szCs w:val="24"/>
                        </w:rPr>
                        <w:t>"Your nick name is "</w:t>
                      </w: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+</w:t>
                      </w:r>
                      <w:proofErr w:type="spellStart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nickName</w:t>
                      </w:r>
                      <w:proofErr w:type="spellEnd"/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);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}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    </w:t>
                      </w:r>
                    </w:p>
                    <w:p w:rsidR="002B2018" w:rsidRPr="002B2018" w:rsidRDefault="002B2018" w:rsidP="002B2018">
                      <w:pPr>
                        <w:shd w:val="clear" w:color="auto" w:fill="1E1E1E"/>
                        <w:spacing w:line="330" w:lineRule="atLeast"/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</w:pPr>
                      <w:r w:rsidRPr="002B2018">
                        <w:rPr>
                          <w:rFonts w:ascii="Consolas" w:hAnsi="Consolas" w:cs="Times New Roman"/>
                          <w:color w:val="D4D4D4"/>
                          <w:szCs w:val="24"/>
                        </w:rPr>
                        <w:t>}</w:t>
                      </w:r>
                    </w:p>
                    <w:p w:rsidR="002B2018" w:rsidRDefault="002B2018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ordia New" w:hAnsi="Cordia New" w:cs="Cordia New"/>
          <w:sz w:val="32"/>
          <w:szCs w:val="32"/>
        </w:rPr>
        <w:t xml:space="preserve">String type variable </w:t>
      </w:r>
    </w:p>
    <w:p w:rsidR="002B2018" w:rsidRDefault="002B2018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Default="00A6124C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0C09D0" w:rsidRDefault="002B2018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lastRenderedPageBreak/>
        <w:t>5. Write the Java program that reads the following information and prints a payroll statement:</w:t>
      </w:r>
    </w:p>
    <w:p w:rsidR="002B2018" w:rsidRPr="00DA4427" w:rsidRDefault="002B2018" w:rsidP="00DF2E56">
      <w:pPr>
        <w:pStyle w:val="ListParagraph"/>
        <w:rPr>
          <w:rFonts w:ascii="Cordia New" w:hAnsi="Cordia New" w:cs="Cordia New"/>
          <w:sz w:val="32"/>
          <w:szCs w:val="32"/>
          <w:highlight w:val="yellow"/>
        </w:rPr>
      </w:pPr>
      <w:proofErr w:type="spellStart"/>
      <w:proofErr w:type="gramStart"/>
      <w:r w:rsidRPr="00DA4427">
        <w:rPr>
          <w:rFonts w:ascii="Cordia New" w:hAnsi="Cordia New" w:cs="Cordia New"/>
          <w:sz w:val="32"/>
          <w:szCs w:val="32"/>
          <w:highlight w:val="yellow"/>
        </w:rPr>
        <w:t>Employee,s</w:t>
      </w:r>
      <w:proofErr w:type="spellEnd"/>
      <w:proofErr w:type="gramEnd"/>
      <w:r w:rsidRPr="00DA4427">
        <w:rPr>
          <w:rFonts w:ascii="Cordia New" w:hAnsi="Cordia New" w:cs="Cordia New"/>
          <w:sz w:val="32"/>
          <w:szCs w:val="32"/>
          <w:highlight w:val="yellow"/>
        </w:rPr>
        <w:t xml:space="preserve"> name(e.g., Smith)</w:t>
      </w:r>
    </w:p>
    <w:p w:rsidR="002B2018" w:rsidRPr="00DA4427" w:rsidRDefault="002B2018" w:rsidP="00DF2E56">
      <w:pPr>
        <w:pStyle w:val="ListParagraph"/>
        <w:rPr>
          <w:rFonts w:ascii="Cordia New" w:hAnsi="Cordia New" w:cs="Cordia New"/>
          <w:sz w:val="32"/>
          <w:szCs w:val="32"/>
          <w:highlight w:val="yellow"/>
        </w:rPr>
      </w:pPr>
      <w:r w:rsidRPr="00DA4427">
        <w:rPr>
          <w:rFonts w:ascii="Cordia New" w:hAnsi="Cordia New" w:cs="Cordia New"/>
          <w:sz w:val="32"/>
          <w:szCs w:val="32"/>
          <w:highlight w:val="yellow"/>
        </w:rPr>
        <w:t>Number of hours worked in a week (e.g., 10)</w:t>
      </w:r>
    </w:p>
    <w:p w:rsidR="002B2018" w:rsidRPr="00DA4427" w:rsidRDefault="002B2018" w:rsidP="00DF2E56">
      <w:pPr>
        <w:pStyle w:val="ListParagraph"/>
        <w:rPr>
          <w:rFonts w:ascii="Cordia New" w:hAnsi="Cordia New" w:cs="Cordia New"/>
          <w:sz w:val="32"/>
          <w:szCs w:val="32"/>
          <w:highlight w:val="yellow"/>
        </w:rPr>
      </w:pPr>
      <w:r w:rsidRPr="00DA4427">
        <w:rPr>
          <w:rFonts w:ascii="Cordia New" w:hAnsi="Cordia New" w:cs="Cordia New"/>
          <w:sz w:val="32"/>
          <w:szCs w:val="32"/>
          <w:highlight w:val="yellow"/>
        </w:rPr>
        <w:t>Hourly pay rate (e.g., 6.75)</w:t>
      </w:r>
    </w:p>
    <w:p w:rsidR="002B2018" w:rsidRPr="00DA4427" w:rsidRDefault="002B2018" w:rsidP="00DF2E56">
      <w:pPr>
        <w:pStyle w:val="ListParagraph"/>
        <w:rPr>
          <w:rFonts w:ascii="Cordia New" w:hAnsi="Cordia New" w:cs="Cordia New"/>
          <w:sz w:val="32"/>
          <w:szCs w:val="32"/>
          <w:highlight w:val="yellow"/>
        </w:rPr>
      </w:pPr>
      <w:r w:rsidRPr="00DA4427">
        <w:rPr>
          <w:rFonts w:ascii="Cordia New" w:hAnsi="Cordia New" w:cs="Cordia New"/>
          <w:sz w:val="32"/>
          <w:szCs w:val="32"/>
          <w:highlight w:val="yellow"/>
        </w:rPr>
        <w:t>Federal Tax withholding rate(percent) (e.g., 20%)</w:t>
      </w:r>
    </w:p>
    <w:p w:rsidR="002B2018" w:rsidRDefault="002B2018" w:rsidP="00DF2E56">
      <w:pPr>
        <w:pStyle w:val="ListParagraph"/>
        <w:rPr>
          <w:rFonts w:ascii="Cordia New" w:hAnsi="Cordia New" w:cs="Cordia New"/>
          <w:sz w:val="32"/>
          <w:szCs w:val="32"/>
        </w:rPr>
      </w:pPr>
      <w:r w:rsidRPr="00DA4427">
        <w:rPr>
          <w:rFonts w:ascii="Cordia New" w:hAnsi="Cordia New" w:cs="Cordia New"/>
          <w:sz w:val="32"/>
          <w:szCs w:val="32"/>
          <w:highlight w:val="yellow"/>
        </w:rPr>
        <w:t>State tax withholding rate(percent</w:t>
      </w:r>
      <w:proofErr w:type="gramStart"/>
      <w:r w:rsidRPr="00DA4427">
        <w:rPr>
          <w:rFonts w:ascii="Cordia New" w:hAnsi="Cordia New" w:cs="Cordia New"/>
          <w:sz w:val="32"/>
          <w:szCs w:val="32"/>
          <w:highlight w:val="yellow"/>
        </w:rPr>
        <w:t>)(</w:t>
      </w:r>
      <w:proofErr w:type="gramEnd"/>
      <w:r w:rsidRPr="00DA4427">
        <w:rPr>
          <w:rFonts w:ascii="Cordia New" w:hAnsi="Cordia New" w:cs="Cordia New"/>
          <w:sz w:val="32"/>
          <w:szCs w:val="32"/>
          <w:highlight w:val="yellow"/>
        </w:rPr>
        <w:t>e.g., 9%)</w:t>
      </w:r>
    </w:p>
    <w:p w:rsidR="002B2018" w:rsidRPr="00A6124C" w:rsidRDefault="002B2018" w:rsidP="00DF2E56">
      <w:pPr>
        <w:pStyle w:val="ListParagraph"/>
        <w:rPr>
          <w:rFonts w:ascii="Cordia New" w:hAnsi="Cordia New" w:cs="Cordia New"/>
          <w:b/>
          <w:bCs/>
          <w:sz w:val="32"/>
          <w:szCs w:val="32"/>
        </w:rPr>
      </w:pPr>
      <w:r w:rsidRPr="00A6124C">
        <w:rPr>
          <w:rFonts w:ascii="Cordia New" w:hAnsi="Cordia New" w:cs="Cordia New"/>
          <w:b/>
          <w:bCs/>
          <w:sz w:val="32"/>
          <w:szCs w:val="32"/>
        </w:rPr>
        <w:t>Example output</w:t>
      </w:r>
    </w:p>
    <w:p w:rsidR="002B2018" w:rsidRDefault="002B2018" w:rsidP="00DF2E56">
      <w:pPr>
        <w:pStyle w:val="ListParagraph"/>
        <w:rPr>
          <w:rFonts w:ascii="Cordia New" w:hAnsi="Cordia New" w:cs="Cordia New"/>
          <w:sz w:val="32"/>
          <w:szCs w:val="32"/>
        </w:rPr>
      </w:pPr>
      <w:r w:rsidRPr="002B2018"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561975</wp:posOffset>
                </wp:positionH>
                <wp:positionV relativeFrom="paragraph">
                  <wp:posOffset>180975</wp:posOffset>
                </wp:positionV>
                <wp:extent cx="5314950" cy="1404620"/>
                <wp:effectExtent l="0" t="0" r="19050" b="2159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B2018" w:rsidRDefault="00A6124C">
                            <w:r>
                              <w:t xml:space="preserve">Employee’s </w:t>
                            </w:r>
                            <w:proofErr w:type="gramStart"/>
                            <w:r>
                              <w:t>name :</w:t>
                            </w:r>
                            <w:proofErr w:type="gramEnd"/>
                            <w:r>
                              <w:t xml:space="preserve"> Smith</w:t>
                            </w:r>
                          </w:p>
                          <w:p w:rsidR="00A6124C" w:rsidRDefault="00A6124C">
                            <w:r>
                              <w:t>Hours work” 10.0 hour</w:t>
                            </w:r>
                          </w:p>
                          <w:p w:rsidR="00A6124C" w:rsidRDefault="00A6124C">
                            <w:r>
                              <w:t>Pay rate: $6.75</w:t>
                            </w:r>
                          </w:p>
                          <w:p w:rsidR="00A6124C" w:rsidRDefault="00A6124C">
                            <w:r>
                              <w:t xml:space="preserve">Gross </w:t>
                            </w:r>
                            <w:proofErr w:type="gramStart"/>
                            <w:r>
                              <w:t>pay :</w:t>
                            </w:r>
                            <w:proofErr w:type="gramEnd"/>
                            <w:r>
                              <w:t xml:space="preserve"> $67.5</w:t>
                            </w:r>
                          </w:p>
                          <w:p w:rsidR="00A6124C" w:rsidRDefault="00A6124C">
                            <w:r>
                              <w:t>Deductions:</w:t>
                            </w:r>
                          </w:p>
                          <w:p w:rsidR="00A6124C" w:rsidRDefault="00A6124C">
                            <w:r>
                              <w:tab/>
                              <w:t>Federal withholding (20.0%</w:t>
                            </w:r>
                            <w:proofErr w:type="gramStart"/>
                            <w:r>
                              <w:t>) :</w:t>
                            </w:r>
                            <w:proofErr w:type="gramEnd"/>
                            <w:r>
                              <w:t xml:space="preserve"> $13.5</w:t>
                            </w:r>
                          </w:p>
                          <w:p w:rsidR="00A6124C" w:rsidRDefault="00A6124C">
                            <w:r>
                              <w:tab/>
                              <w:t>State withholding (9.0%</w:t>
                            </w:r>
                            <w:proofErr w:type="gramStart"/>
                            <w:r>
                              <w:t>) :</w:t>
                            </w:r>
                            <w:proofErr w:type="gramEnd"/>
                            <w:r>
                              <w:t xml:space="preserve"> $6.07</w:t>
                            </w:r>
                          </w:p>
                          <w:p w:rsidR="00A6124C" w:rsidRDefault="00A6124C">
                            <w:r>
                              <w:tab/>
                              <w:t>Total Deduction: $19.57</w:t>
                            </w:r>
                          </w:p>
                          <w:p w:rsidR="00A6124C" w:rsidRDefault="00A6124C">
                            <w:r>
                              <w:t>Net pay</w:t>
                            </w:r>
                            <w:r w:rsidR="00452B2F">
                              <w:t xml:space="preserve"> for Smith</w:t>
                            </w:r>
                            <w:r>
                              <w:t>: $47.9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44.25pt;margin-top:14.25pt;width:418.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">
                <v:textbox style="mso-fit-shape-to-text:t">
                  <w:txbxContent>
                    <w:p w:rsidR="002B2018" w:rsidRDefault="00A6124C">
                      <w:r>
                        <w:t xml:space="preserve">Employee’s </w:t>
                      </w:r>
                      <w:proofErr w:type="gramStart"/>
                      <w:r>
                        <w:t>name :</w:t>
                      </w:r>
                      <w:proofErr w:type="gramEnd"/>
                      <w:r>
                        <w:t xml:space="preserve"> Smith</w:t>
                      </w:r>
                    </w:p>
                    <w:p w:rsidR="00A6124C" w:rsidRDefault="00A6124C">
                      <w:r>
                        <w:t>Hours work” 10.0 hour</w:t>
                      </w:r>
                    </w:p>
                    <w:p w:rsidR="00A6124C" w:rsidRDefault="00A6124C">
                      <w:r>
                        <w:t>Pay rate: $6.75</w:t>
                      </w:r>
                    </w:p>
                    <w:p w:rsidR="00A6124C" w:rsidRDefault="00A6124C">
                      <w:r>
                        <w:t xml:space="preserve">Gross </w:t>
                      </w:r>
                      <w:proofErr w:type="gramStart"/>
                      <w:r>
                        <w:t>pay :</w:t>
                      </w:r>
                      <w:proofErr w:type="gramEnd"/>
                      <w:r>
                        <w:t xml:space="preserve"> $67.5</w:t>
                      </w:r>
                    </w:p>
                    <w:p w:rsidR="00A6124C" w:rsidRDefault="00A6124C">
                      <w:r>
                        <w:t>Deductions:</w:t>
                      </w:r>
                    </w:p>
                    <w:p w:rsidR="00A6124C" w:rsidRDefault="00A6124C">
                      <w:r>
                        <w:tab/>
                        <w:t>Federal withholding (20.0%</w:t>
                      </w:r>
                      <w:proofErr w:type="gramStart"/>
                      <w:r>
                        <w:t>) :</w:t>
                      </w:r>
                      <w:proofErr w:type="gramEnd"/>
                      <w:r>
                        <w:t xml:space="preserve"> $13.5</w:t>
                      </w:r>
                    </w:p>
                    <w:p w:rsidR="00A6124C" w:rsidRDefault="00A6124C">
                      <w:r>
                        <w:tab/>
                        <w:t>State withholding (9.0%</w:t>
                      </w:r>
                      <w:proofErr w:type="gramStart"/>
                      <w:r>
                        <w:t>) :</w:t>
                      </w:r>
                      <w:proofErr w:type="gramEnd"/>
                      <w:r>
                        <w:t xml:space="preserve"> $6.07</w:t>
                      </w:r>
                    </w:p>
                    <w:p w:rsidR="00A6124C" w:rsidRDefault="00A6124C">
                      <w:r>
                        <w:tab/>
                        <w:t>Total Deduction: $19.57</w:t>
                      </w:r>
                    </w:p>
                    <w:p w:rsidR="00A6124C" w:rsidRDefault="00A6124C">
                      <w:r>
                        <w:t>Net pay</w:t>
                      </w:r>
                      <w:r w:rsidR="00452B2F">
                        <w:t xml:space="preserve"> for Smith</w:t>
                      </w:r>
                      <w:r>
                        <w:t>: $47.9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97753" w:rsidRDefault="00D9775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7753" w:rsidRDefault="00D9775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7753" w:rsidRDefault="00D9775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7753" w:rsidRDefault="00D97753" w:rsidP="00DF2E56">
      <w:pPr>
        <w:pStyle w:val="ListParagraph"/>
        <w:rPr>
          <w:rFonts w:ascii="Cordia New" w:hAnsi="Cordia New" w:cs="Cordia New"/>
          <w:color w:val="FF0000"/>
          <w:sz w:val="32"/>
          <w:szCs w:val="32"/>
        </w:rPr>
      </w:pPr>
    </w:p>
    <w:p w:rsidR="008E036D" w:rsidRPr="009D6D0D" w:rsidRDefault="008E036D" w:rsidP="009D6D0D">
      <w:pPr>
        <w:rPr>
          <w:rFonts w:ascii="Cordia New" w:hAnsi="Cordia New" w:cs="Cordia New"/>
          <w:sz w:val="32"/>
          <w:szCs w:val="32"/>
        </w:rPr>
      </w:pPr>
    </w:p>
    <w:p w:rsidR="00A6124C" w:rsidRDefault="00A6124C" w:rsidP="009D6D0D">
      <w:pPr>
        <w:pStyle w:val="ListParagraph"/>
        <w:jc w:val="center"/>
        <w:rPr>
          <w:rFonts w:ascii="Cordia New" w:hAnsi="Cordia New" w:cs="Cordia New"/>
          <w:sz w:val="32"/>
          <w:szCs w:val="32"/>
        </w:rPr>
      </w:pPr>
    </w:p>
    <w:p w:rsidR="00A6124C" w:rsidRPr="006E3F7C" w:rsidRDefault="006E3F7C" w:rsidP="006E3F7C">
      <w:pPr>
        <w:pStyle w:val="ListParagraph"/>
        <w:jc w:val="center"/>
        <w:rPr>
          <w:rFonts w:ascii="Cordia New" w:hAnsi="Cordia New" w:cs="Cordia New"/>
          <w:b/>
          <w:bCs/>
          <w:color w:val="FF0000"/>
          <w:sz w:val="32"/>
          <w:szCs w:val="32"/>
        </w:rPr>
      </w:pP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CHECK P</w:t>
      </w:r>
      <w:r>
        <w:rPr>
          <w:rFonts w:ascii="Cordia New" w:hAnsi="Cordia New" w:cs="Cordia New"/>
          <w:b/>
          <w:bCs/>
          <w:color w:val="FF0000"/>
          <w:sz w:val="32"/>
          <w:szCs w:val="32"/>
        </w:rPr>
        <w:t>OINT #2</w:t>
      </w: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*****</w:t>
      </w:r>
    </w:p>
    <w:p w:rsidR="00A6124C" w:rsidRPr="00D345DB" w:rsidRDefault="00A6124C" w:rsidP="00A6124C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6. Write a program that reads in </w:t>
      </w:r>
      <w:proofErr w:type="spellStart"/>
      <w:r w:rsidRPr="00D345DB">
        <w:rPr>
          <w:rFonts w:ascii="Cordia New" w:hAnsi="Cordia New" w:cs="Cordia New"/>
          <w:sz w:val="32"/>
          <w:szCs w:val="32"/>
          <w:highlight w:val="yellow"/>
          <w:u w:val="single"/>
        </w:rPr>
        <w:t>inveatment</w:t>
      </w:r>
      <w:proofErr w:type="spellEnd"/>
      <w:r w:rsidRPr="00D345DB">
        <w:rPr>
          <w:rFonts w:ascii="Cordia New" w:hAnsi="Cordia New" w:cs="Cordia New"/>
          <w:sz w:val="32"/>
          <w:szCs w:val="32"/>
          <w:highlight w:val="yellow"/>
          <w:u w:val="single"/>
        </w:rPr>
        <w:t xml:space="preserve"> amount, annual interest rate, and number of year.</w:t>
      </w:r>
    </w:p>
    <w:p w:rsidR="00A6124C" w:rsidRDefault="00A6124C" w:rsidP="00A6124C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The program will display the feature investment value using the follow </w:t>
      </w:r>
      <w:proofErr w:type="spellStart"/>
      <w:r>
        <w:rPr>
          <w:rFonts w:ascii="Cordia New" w:hAnsi="Cordia New" w:cs="Cordia New"/>
          <w:sz w:val="32"/>
          <w:szCs w:val="32"/>
        </w:rPr>
        <w:t>formular</w:t>
      </w:r>
      <w:proofErr w:type="spellEnd"/>
      <w:r>
        <w:rPr>
          <w:rFonts w:ascii="Cordia New" w:hAnsi="Cordia New" w:cs="Cordia New"/>
          <w:sz w:val="32"/>
          <w:szCs w:val="32"/>
        </w:rPr>
        <w:t>:</w:t>
      </w:r>
    </w:p>
    <w:p w:rsidR="006E3F7C" w:rsidRDefault="006E3F7C" w:rsidP="00A6124C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Hint: use </w:t>
      </w:r>
      <w:proofErr w:type="spellStart"/>
      <w:r w:rsidRPr="006E3F7C">
        <w:rPr>
          <w:rFonts w:ascii="Courier New" w:hAnsi="Courier New" w:cs="Courier New"/>
          <w:sz w:val="32"/>
          <w:szCs w:val="32"/>
        </w:rPr>
        <w:t>Math.pow</w:t>
      </w:r>
      <w:proofErr w:type="spellEnd"/>
      <w:r w:rsidRPr="006E3F7C">
        <w:rPr>
          <w:rFonts w:ascii="Courier New" w:hAnsi="Courier New" w:cs="Courier New"/>
          <w:sz w:val="32"/>
          <w:szCs w:val="32"/>
        </w:rPr>
        <w:t>(</w:t>
      </w:r>
      <w:proofErr w:type="spellStart"/>
      <w:proofErr w:type="gramStart"/>
      <w:r w:rsidRPr="006E3F7C">
        <w:rPr>
          <w:rFonts w:ascii="Courier New" w:hAnsi="Courier New" w:cs="Courier New"/>
          <w:sz w:val="32"/>
          <w:szCs w:val="32"/>
        </w:rPr>
        <w:t>a,b</w:t>
      </w:r>
      <w:proofErr w:type="spellEnd"/>
      <w:proofErr w:type="gramEnd"/>
      <w:r w:rsidRPr="006E3F7C">
        <w:rPr>
          <w:rFonts w:ascii="Courier New" w:hAnsi="Courier New" w:cs="Courier New"/>
          <w:sz w:val="32"/>
          <w:szCs w:val="32"/>
        </w:rPr>
        <w:t>)</w:t>
      </w:r>
      <w:r>
        <w:rPr>
          <w:rFonts w:ascii="Cordia New" w:hAnsi="Cordia New" w:cs="Cordia New"/>
          <w:sz w:val="32"/>
          <w:szCs w:val="32"/>
        </w:rPr>
        <w:t xml:space="preserve"> in the program</w:t>
      </w:r>
    </w:p>
    <w:p w:rsidR="00A6124C" w:rsidRDefault="00A6124C" w:rsidP="00A6124C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A6124C" w:rsidRPr="006E3F7C" w:rsidRDefault="00A6124C" w:rsidP="00A6124C">
      <w:pPr>
        <w:pStyle w:val="ListParagraph"/>
        <w:rPr>
          <w:rFonts w:ascii="Cordia New" w:hAnsi="Cordia New" w:cs="Cordia New"/>
          <w:szCs w:val="24"/>
        </w:rPr>
      </w:pPr>
      <m:oMathPara>
        <m:oMath>
          <m:r>
            <w:rPr>
              <w:rFonts w:ascii="Cambria Math" w:hAnsi="Cambria Math" w:cs="Cordia New"/>
              <w:szCs w:val="24"/>
            </w:rPr>
            <m:t>future investment value=investment amount×</m:t>
          </m:r>
          <m:sSup>
            <m:sSupPr>
              <m:ctrlPr>
                <w:rPr>
                  <w:rFonts w:ascii="Cambria Math" w:hAnsi="Cambria Math" w:cs="Cordia New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Cordia New"/>
                  <w:szCs w:val="24"/>
                </w:rPr>
                <m:t>(1</m:t>
              </m:r>
              <m:r>
                <w:rPr>
                  <w:rFonts w:ascii="Cambria Math" w:hAnsi="Cambria Math" w:cs="Cordia New"/>
                  <w:szCs w:val="24"/>
                </w:rPr>
                <m:t>+</m:t>
              </m:r>
              <m:r>
                <w:rPr>
                  <w:rFonts w:ascii="Cambria Math" w:hAnsi="Cambria Math" w:cs="Cordia New"/>
                  <w:szCs w:val="24"/>
                </w:rPr>
                <m:t xml:space="preserve"> interest rate)</m:t>
              </m:r>
            </m:e>
            <m:sup>
              <m:r>
                <w:rPr>
                  <w:rFonts w:ascii="Cambria Math" w:hAnsi="Cambria Math" w:cs="Cordia New"/>
                  <w:szCs w:val="24"/>
                </w:rPr>
                <m:t>number of year</m:t>
              </m:r>
            </m:sup>
          </m:sSup>
        </m:oMath>
      </m:oMathPara>
    </w:p>
    <w:p w:rsidR="006E3F7C" w:rsidRDefault="006E3F7C" w:rsidP="00A6124C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6E3F7C" w:rsidRDefault="006E3F7C" w:rsidP="00A6124C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For example, amount is 1000, annual interest rate 3.25%, number of </w:t>
      </w:r>
      <w:proofErr w:type="gramStart"/>
      <w:r>
        <w:rPr>
          <w:rFonts w:ascii="Cordia New" w:hAnsi="Cordia New" w:cs="Cordia New"/>
          <w:sz w:val="32"/>
          <w:szCs w:val="32"/>
        </w:rPr>
        <w:t>year</w:t>
      </w:r>
      <w:proofErr w:type="gramEnd"/>
      <w:r>
        <w:rPr>
          <w:rFonts w:ascii="Cordia New" w:hAnsi="Cordia New" w:cs="Cordia New"/>
          <w:sz w:val="32"/>
          <w:szCs w:val="32"/>
        </w:rPr>
        <w:t xml:space="preserve"> </w:t>
      </w:r>
      <w:r w:rsidR="00D345DB">
        <w:rPr>
          <w:rFonts w:ascii="Cordia New" w:hAnsi="Cordia New" w:cs="Cordia New"/>
          <w:sz w:val="32"/>
          <w:szCs w:val="32"/>
        </w:rPr>
        <w:t>5</w:t>
      </w:r>
      <w:r>
        <w:rPr>
          <w:rFonts w:ascii="Cordia New" w:hAnsi="Cordia New" w:cs="Cordia New"/>
          <w:sz w:val="32"/>
          <w:szCs w:val="32"/>
        </w:rPr>
        <w:t>, the fu</w:t>
      </w:r>
      <w:r w:rsidR="00EC44DA">
        <w:rPr>
          <w:rFonts w:ascii="Cordia New" w:hAnsi="Cordia New" w:cs="Cordia New"/>
          <w:sz w:val="32"/>
          <w:szCs w:val="32"/>
        </w:rPr>
        <w:t xml:space="preserve">ture investment value is </w:t>
      </w:r>
      <w:r w:rsidR="00997CA5">
        <w:rPr>
          <w:rFonts w:ascii="Cordia New" w:hAnsi="Cordia New" w:cs="Cordia New"/>
          <w:sz w:val="32"/>
          <w:szCs w:val="32"/>
        </w:rPr>
        <w:t>1173.411</w:t>
      </w:r>
    </w:p>
    <w:p w:rsidR="006E3F7C" w:rsidRPr="006E3F7C" w:rsidRDefault="006E3F7C" w:rsidP="006E3F7C">
      <w:pPr>
        <w:pStyle w:val="ListParagraph"/>
        <w:jc w:val="center"/>
        <w:rPr>
          <w:rFonts w:ascii="Cordia New" w:hAnsi="Cordia New" w:cs="Cordia New"/>
          <w:b/>
          <w:bCs/>
          <w:color w:val="FF0000"/>
          <w:sz w:val="32"/>
          <w:szCs w:val="32"/>
        </w:rPr>
      </w:pP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CHECK P</w:t>
      </w:r>
      <w:r>
        <w:rPr>
          <w:rFonts w:ascii="Cordia New" w:hAnsi="Cordia New" w:cs="Cordia New"/>
          <w:b/>
          <w:bCs/>
          <w:color w:val="FF0000"/>
          <w:sz w:val="32"/>
          <w:szCs w:val="32"/>
        </w:rPr>
        <w:t>OINT #3</w:t>
      </w: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*****</w:t>
      </w:r>
    </w:p>
    <w:p w:rsidR="006E3F7C" w:rsidRDefault="006E3F7C" w:rsidP="009D6D0D">
      <w:pPr>
        <w:pStyle w:val="ListParagraph"/>
        <w:jc w:val="center"/>
        <w:rPr>
          <w:rFonts w:ascii="Cordia New" w:hAnsi="Cordia New" w:cs="Cordia New"/>
          <w:sz w:val="32"/>
          <w:szCs w:val="32"/>
        </w:rPr>
      </w:pPr>
    </w:p>
    <w:p w:rsidR="003E063D" w:rsidRDefault="003E063D" w:rsidP="009D6D0D">
      <w:pPr>
        <w:pStyle w:val="ListParagraph"/>
        <w:jc w:val="center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--------------------------------------------End of Lab-----------------------------------------------</w:t>
      </w: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  <w:bookmarkStart w:id="0" w:name="_GoBack"/>
      <w:bookmarkEnd w:id="0"/>
    </w:p>
    <w:p w:rsidR="006806B1" w:rsidRPr="006806B1" w:rsidRDefault="006806B1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43B4B" w:rsidRDefault="00D43B4B" w:rsidP="00B379A8">
      <w:pPr>
        <w:jc w:val="center"/>
        <w:rPr>
          <w:rFonts w:ascii="Cordia New" w:hAnsi="Cordia New" w:cs="Cordia New"/>
          <w:sz w:val="32"/>
          <w:szCs w:val="32"/>
        </w:rPr>
      </w:pPr>
    </w:p>
    <w:p w:rsidR="0017423A" w:rsidRDefault="0017423A" w:rsidP="00B379A8">
      <w:pPr>
        <w:jc w:val="center"/>
        <w:rPr>
          <w:rFonts w:ascii="Cordia New" w:hAnsi="Cordia New" w:cs="Cordia New"/>
          <w:sz w:val="32"/>
          <w:szCs w:val="32"/>
        </w:rPr>
      </w:pPr>
    </w:p>
    <w:p w:rsidR="0017423A" w:rsidRDefault="0017423A" w:rsidP="00B379A8">
      <w:pPr>
        <w:jc w:val="center"/>
        <w:rPr>
          <w:rFonts w:ascii="Cordia New" w:hAnsi="Cordia New" w:cs="Cordia New"/>
          <w:sz w:val="32"/>
          <w:szCs w:val="32"/>
        </w:rPr>
      </w:pPr>
    </w:p>
    <w:p w:rsidR="0017423A" w:rsidRDefault="0017423A" w:rsidP="00B379A8">
      <w:pPr>
        <w:jc w:val="center"/>
        <w:rPr>
          <w:rFonts w:ascii="Cordia New" w:hAnsi="Cordia New" w:cs="Cordia New"/>
          <w:sz w:val="32"/>
          <w:szCs w:val="32"/>
        </w:rPr>
      </w:pPr>
    </w:p>
    <w:p w:rsidR="0017423A" w:rsidRPr="00745017" w:rsidRDefault="0017423A" w:rsidP="00B379A8">
      <w:pPr>
        <w:jc w:val="center"/>
        <w:rPr>
          <w:rFonts w:ascii="Cordia New" w:hAnsi="Cordia New" w:cs="Cordia New"/>
          <w:sz w:val="32"/>
          <w:szCs w:val="32"/>
          <w:cs/>
        </w:rPr>
      </w:pPr>
    </w:p>
    <w:sectPr w:rsidR="0017423A" w:rsidRPr="00745017" w:rsidSect="000A42C7">
      <w:headerReference w:type="default" r:id="rId7"/>
      <w:footerReference w:type="even" r:id="rId8"/>
      <w:footerReference w:type="default" r:id="rId9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1470" w:rsidRDefault="00EA1470">
      <w:r>
        <w:separator/>
      </w:r>
    </w:p>
  </w:endnote>
  <w:endnote w:type="continuationSeparator" w:id="0">
    <w:p w:rsidR="00EA1470" w:rsidRDefault="00EA1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C44DA">
      <w:rPr>
        <w:rStyle w:val="PageNumber"/>
        <w:noProof/>
      </w:rPr>
      <w:t>4</w: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1470" w:rsidRDefault="00EA1470">
      <w:r>
        <w:separator/>
      </w:r>
    </w:p>
  </w:footnote>
  <w:footnote w:type="continuationSeparator" w:id="0">
    <w:p w:rsidR="00EA1470" w:rsidRDefault="00EA14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4E3B" w:rsidRPr="00654E3B" w:rsidRDefault="000E5C8B" w:rsidP="00654E3B">
    <w:pPr>
      <w:jc w:val="center"/>
      <w:rPr>
        <w:rFonts w:ascii="Cordia New" w:hAnsi="Cordia New" w:cs="Cordia New"/>
        <w:szCs w:val="24"/>
      </w:rPr>
    </w:pPr>
    <w:r w:rsidRPr="00654E3B">
      <w:rPr>
        <w:rFonts w:ascii="Cordia New" w:hAnsi="Cordia New" w:cs="Cordia New"/>
        <w:szCs w:val="24"/>
      </w:rPr>
      <w:t>953</w:t>
    </w:r>
    <w:r w:rsidR="00E022F7">
      <w:rPr>
        <w:rFonts w:ascii="Cordia New" w:hAnsi="Cordia New" w:cs="Cordia New"/>
        <w:szCs w:val="24"/>
      </w:rPr>
      <w:t>100</w:t>
    </w:r>
    <w:r w:rsidR="006C4A7C">
      <w:rPr>
        <w:rFonts w:ascii="Cordia New" w:hAnsi="Cordia New" w:cs="Cordia New"/>
        <w:szCs w:val="24"/>
      </w:rPr>
      <w:t>Computers and Programming</w:t>
    </w:r>
    <w:r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1</w:t>
    </w:r>
    <w:r w:rsidR="000A42C7" w:rsidRPr="00654E3B">
      <w:rPr>
        <w:rFonts w:ascii="Cordia New" w:hAnsi="Cordia New" w:cs="Cordia New"/>
        <w:szCs w:val="24"/>
      </w:rPr>
      <w:t>/2</w:t>
    </w:r>
    <w:r w:rsidR="00E022F7">
      <w:rPr>
        <w:rFonts w:ascii="Cordia New" w:hAnsi="Cordia New" w:cs="Cordia New"/>
        <w:szCs w:val="24"/>
      </w:rPr>
      <w:t>02</w:t>
    </w:r>
    <w:r w:rsidR="00AB769D">
      <w:rPr>
        <w:rFonts w:ascii="Cordia New" w:hAnsi="Cordia New" w:cs="Cordia New"/>
        <w:szCs w:val="24"/>
      </w:rPr>
      <w:t>1</w:t>
    </w:r>
    <w:r w:rsidR="00654E3B"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SE</w:t>
    </w:r>
    <w:r w:rsidR="00654E3B">
      <w:rPr>
        <w:rFonts w:ascii="Cordia New" w:hAnsi="Cordia New" w:cs="Cordia New"/>
        <w:szCs w:val="24"/>
      </w:rPr>
      <w:t>-CAMT-CMU</w:t>
    </w:r>
    <w:r w:rsidR="00C72869">
      <w:rPr>
        <w:rFonts w:ascii="Cordia New" w:hAnsi="Cordia New" w:cs="Cordia New"/>
        <w:szCs w:val="24"/>
      </w:rPr>
      <w:t xml:space="preserve"> </w:t>
    </w:r>
  </w:p>
  <w:p w:rsidR="000E5C8B" w:rsidRPr="003D07B9" w:rsidRDefault="000E5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E2880"/>
    <w:multiLevelType w:val="multilevel"/>
    <w:tmpl w:val="A53EC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B7E0F"/>
    <w:multiLevelType w:val="hybridMultilevel"/>
    <w:tmpl w:val="95F07F08"/>
    <w:lvl w:ilvl="0" w:tplc="BBA2BD0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D8398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1E8E1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B0DB1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9470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825D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60D49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80F3B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BC2EF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26EE6"/>
    <w:multiLevelType w:val="multilevel"/>
    <w:tmpl w:val="580AF4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51F4A84"/>
    <w:multiLevelType w:val="hybridMultilevel"/>
    <w:tmpl w:val="BCBC02C8"/>
    <w:lvl w:ilvl="0" w:tplc="F84048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84C89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E21B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44C77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58B1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7CD73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AE751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8982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D2EB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34EF2"/>
    <w:multiLevelType w:val="multilevel"/>
    <w:tmpl w:val="89446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4D6883"/>
    <w:multiLevelType w:val="hybridMultilevel"/>
    <w:tmpl w:val="88A6AC7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C0D387E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7" w15:restartNumberingAfterBreak="0">
    <w:nsid w:val="2F673722"/>
    <w:multiLevelType w:val="hybridMultilevel"/>
    <w:tmpl w:val="824E91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036A7E"/>
    <w:multiLevelType w:val="multilevel"/>
    <w:tmpl w:val="7AEE995A"/>
    <w:lvl w:ilvl="0">
      <w:start w:val="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&gt;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&gt;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&gt;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&gt;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&gt;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&gt;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&gt;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&gt;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35A378F"/>
    <w:multiLevelType w:val="hybridMultilevel"/>
    <w:tmpl w:val="33968CC0"/>
    <w:lvl w:ilvl="0" w:tplc="242279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10795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51965"/>
    <w:multiLevelType w:val="hybridMultilevel"/>
    <w:tmpl w:val="B6CE6B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24546"/>
    <w:multiLevelType w:val="hybridMultilevel"/>
    <w:tmpl w:val="7F7630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63080F"/>
    <w:multiLevelType w:val="hybridMultilevel"/>
    <w:tmpl w:val="DA047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C51DA"/>
    <w:multiLevelType w:val="hybridMultilevel"/>
    <w:tmpl w:val="BBD0963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D077C"/>
    <w:multiLevelType w:val="hybridMultilevel"/>
    <w:tmpl w:val="89446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F771C"/>
    <w:multiLevelType w:val="multilevel"/>
    <w:tmpl w:val="E32A482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16" w15:restartNumberingAfterBreak="0">
    <w:nsid w:val="6046326D"/>
    <w:multiLevelType w:val="multilevel"/>
    <w:tmpl w:val="33968CC0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9076E"/>
    <w:multiLevelType w:val="multilevel"/>
    <w:tmpl w:val="58D68036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6F6E13B0"/>
    <w:multiLevelType w:val="hybridMultilevel"/>
    <w:tmpl w:val="0162662E"/>
    <w:lvl w:ilvl="0" w:tplc="4E86D23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E0B98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FED1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18722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4B9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8095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C81EC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B26A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A44E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04031"/>
    <w:multiLevelType w:val="hybridMultilevel"/>
    <w:tmpl w:val="FD74010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0"/>
  </w:num>
  <w:num w:numId="4">
    <w:abstractNumId w:val="18"/>
  </w:num>
  <w:num w:numId="5">
    <w:abstractNumId w:val="1"/>
  </w:num>
  <w:num w:numId="6">
    <w:abstractNumId w:val="3"/>
  </w:num>
  <w:num w:numId="7">
    <w:abstractNumId w:val="19"/>
  </w:num>
  <w:num w:numId="8">
    <w:abstractNumId w:val="14"/>
  </w:num>
  <w:num w:numId="9">
    <w:abstractNumId w:val="8"/>
  </w:num>
  <w:num w:numId="10">
    <w:abstractNumId w:val="5"/>
  </w:num>
  <w:num w:numId="11">
    <w:abstractNumId w:val="15"/>
  </w:num>
  <w:num w:numId="12">
    <w:abstractNumId w:val="2"/>
  </w:num>
  <w:num w:numId="13">
    <w:abstractNumId w:val="17"/>
  </w:num>
  <w:num w:numId="14">
    <w:abstractNumId w:val="6"/>
  </w:num>
  <w:num w:numId="15">
    <w:abstractNumId w:val="0"/>
  </w:num>
  <w:num w:numId="16">
    <w:abstractNumId w:val="4"/>
  </w:num>
  <w:num w:numId="17">
    <w:abstractNumId w:val="13"/>
  </w:num>
  <w:num w:numId="18">
    <w:abstractNumId w:val="11"/>
  </w:num>
  <w:num w:numId="19">
    <w:abstractNumId w:val="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a2NDAyMDQ0tjBR0lEKTi0uzszPAykwqQUALURrdywAAAA="/>
  </w:docVars>
  <w:rsids>
    <w:rsidRoot w:val="00140B96"/>
    <w:rsid w:val="00006308"/>
    <w:rsid w:val="00016A47"/>
    <w:rsid w:val="00024F98"/>
    <w:rsid w:val="00033B00"/>
    <w:rsid w:val="000376A6"/>
    <w:rsid w:val="0005613A"/>
    <w:rsid w:val="0005657E"/>
    <w:rsid w:val="0006677A"/>
    <w:rsid w:val="00074217"/>
    <w:rsid w:val="00074550"/>
    <w:rsid w:val="0007593F"/>
    <w:rsid w:val="000A04CC"/>
    <w:rsid w:val="000A42C7"/>
    <w:rsid w:val="000A7BAE"/>
    <w:rsid w:val="000C09D0"/>
    <w:rsid w:val="000E0142"/>
    <w:rsid w:val="000E5C8B"/>
    <w:rsid w:val="000F0AD3"/>
    <w:rsid w:val="000F0D8C"/>
    <w:rsid w:val="000F3E71"/>
    <w:rsid w:val="00101173"/>
    <w:rsid w:val="00106846"/>
    <w:rsid w:val="00116C39"/>
    <w:rsid w:val="00120AA0"/>
    <w:rsid w:val="00140B96"/>
    <w:rsid w:val="00141BF5"/>
    <w:rsid w:val="00144399"/>
    <w:rsid w:val="00150DAA"/>
    <w:rsid w:val="00153189"/>
    <w:rsid w:val="00161B87"/>
    <w:rsid w:val="001646A9"/>
    <w:rsid w:val="0016515C"/>
    <w:rsid w:val="00167F6B"/>
    <w:rsid w:val="00171553"/>
    <w:rsid w:val="0017423A"/>
    <w:rsid w:val="00191F87"/>
    <w:rsid w:val="001A6E20"/>
    <w:rsid w:val="001C01DB"/>
    <w:rsid w:val="001C61BC"/>
    <w:rsid w:val="001E7898"/>
    <w:rsid w:val="001F0081"/>
    <w:rsid w:val="001F3FB5"/>
    <w:rsid w:val="00203C45"/>
    <w:rsid w:val="002040E3"/>
    <w:rsid w:val="00233AEF"/>
    <w:rsid w:val="00241918"/>
    <w:rsid w:val="002511C1"/>
    <w:rsid w:val="00260B4C"/>
    <w:rsid w:val="00272271"/>
    <w:rsid w:val="00282A05"/>
    <w:rsid w:val="00292051"/>
    <w:rsid w:val="002B2018"/>
    <w:rsid w:val="002C2911"/>
    <w:rsid w:val="002C5527"/>
    <w:rsid w:val="002D3B03"/>
    <w:rsid w:val="002F03D0"/>
    <w:rsid w:val="002F1F67"/>
    <w:rsid w:val="00303B8E"/>
    <w:rsid w:val="003061AD"/>
    <w:rsid w:val="00332822"/>
    <w:rsid w:val="00334B03"/>
    <w:rsid w:val="0036433E"/>
    <w:rsid w:val="00373E50"/>
    <w:rsid w:val="003741AA"/>
    <w:rsid w:val="003941CE"/>
    <w:rsid w:val="003A77B4"/>
    <w:rsid w:val="003C5366"/>
    <w:rsid w:val="003C7AB0"/>
    <w:rsid w:val="003D07B9"/>
    <w:rsid w:val="003E063D"/>
    <w:rsid w:val="003E4CCA"/>
    <w:rsid w:val="003F156B"/>
    <w:rsid w:val="003F4AD7"/>
    <w:rsid w:val="003F5E29"/>
    <w:rsid w:val="00401285"/>
    <w:rsid w:val="00403BF4"/>
    <w:rsid w:val="004143FD"/>
    <w:rsid w:val="00420ED6"/>
    <w:rsid w:val="00422096"/>
    <w:rsid w:val="00425D75"/>
    <w:rsid w:val="00427874"/>
    <w:rsid w:val="00444984"/>
    <w:rsid w:val="00452B2F"/>
    <w:rsid w:val="00453328"/>
    <w:rsid w:val="00455029"/>
    <w:rsid w:val="00456F4B"/>
    <w:rsid w:val="00466207"/>
    <w:rsid w:val="00491D3A"/>
    <w:rsid w:val="004977C0"/>
    <w:rsid w:val="004A205F"/>
    <w:rsid w:val="004A26A8"/>
    <w:rsid w:val="004B388A"/>
    <w:rsid w:val="004B69FB"/>
    <w:rsid w:val="004C4819"/>
    <w:rsid w:val="004D4205"/>
    <w:rsid w:val="004E1DBF"/>
    <w:rsid w:val="00522D74"/>
    <w:rsid w:val="00523388"/>
    <w:rsid w:val="00524DD4"/>
    <w:rsid w:val="005321D6"/>
    <w:rsid w:val="00540308"/>
    <w:rsid w:val="005629A8"/>
    <w:rsid w:val="005832C4"/>
    <w:rsid w:val="0058594D"/>
    <w:rsid w:val="00585BB1"/>
    <w:rsid w:val="0059155A"/>
    <w:rsid w:val="005B62E5"/>
    <w:rsid w:val="005D71CC"/>
    <w:rsid w:val="005E2ABE"/>
    <w:rsid w:val="005E78F5"/>
    <w:rsid w:val="005F04EE"/>
    <w:rsid w:val="005F2E8F"/>
    <w:rsid w:val="0060522D"/>
    <w:rsid w:val="00605573"/>
    <w:rsid w:val="006079CF"/>
    <w:rsid w:val="00610F65"/>
    <w:rsid w:val="006174E7"/>
    <w:rsid w:val="00630F64"/>
    <w:rsid w:val="00632D46"/>
    <w:rsid w:val="00644FFC"/>
    <w:rsid w:val="00645954"/>
    <w:rsid w:val="00654E3B"/>
    <w:rsid w:val="00664E57"/>
    <w:rsid w:val="0066686F"/>
    <w:rsid w:val="00666A73"/>
    <w:rsid w:val="0067631D"/>
    <w:rsid w:val="006806B1"/>
    <w:rsid w:val="0068181B"/>
    <w:rsid w:val="006A5811"/>
    <w:rsid w:val="006A5E0C"/>
    <w:rsid w:val="006B02C9"/>
    <w:rsid w:val="006B1CB6"/>
    <w:rsid w:val="006B7E7D"/>
    <w:rsid w:val="006C021E"/>
    <w:rsid w:val="006C3B86"/>
    <w:rsid w:val="006C4A7C"/>
    <w:rsid w:val="006C726D"/>
    <w:rsid w:val="006D67C4"/>
    <w:rsid w:val="006E3F7C"/>
    <w:rsid w:val="006E6E54"/>
    <w:rsid w:val="00700949"/>
    <w:rsid w:val="00717B39"/>
    <w:rsid w:val="00717D16"/>
    <w:rsid w:val="0072122D"/>
    <w:rsid w:val="00730410"/>
    <w:rsid w:val="0073637E"/>
    <w:rsid w:val="007447E9"/>
    <w:rsid w:val="00744BA7"/>
    <w:rsid w:val="00745017"/>
    <w:rsid w:val="007509AC"/>
    <w:rsid w:val="00755CB7"/>
    <w:rsid w:val="00786F90"/>
    <w:rsid w:val="0079558A"/>
    <w:rsid w:val="007A6AF2"/>
    <w:rsid w:val="007A7CB0"/>
    <w:rsid w:val="007B2A41"/>
    <w:rsid w:val="007B2B0A"/>
    <w:rsid w:val="007B3AE5"/>
    <w:rsid w:val="007C4798"/>
    <w:rsid w:val="007C4DC6"/>
    <w:rsid w:val="007E7DFD"/>
    <w:rsid w:val="007F17AD"/>
    <w:rsid w:val="00800669"/>
    <w:rsid w:val="00801473"/>
    <w:rsid w:val="00827F8C"/>
    <w:rsid w:val="0084698B"/>
    <w:rsid w:val="00854C74"/>
    <w:rsid w:val="0088545F"/>
    <w:rsid w:val="008B4D79"/>
    <w:rsid w:val="008C220A"/>
    <w:rsid w:val="008C3039"/>
    <w:rsid w:val="008D1B8B"/>
    <w:rsid w:val="008E036D"/>
    <w:rsid w:val="008E0AA6"/>
    <w:rsid w:val="008E1720"/>
    <w:rsid w:val="008E2C95"/>
    <w:rsid w:val="00916F54"/>
    <w:rsid w:val="009208C3"/>
    <w:rsid w:val="00934473"/>
    <w:rsid w:val="00942480"/>
    <w:rsid w:val="00942938"/>
    <w:rsid w:val="0095485F"/>
    <w:rsid w:val="00961070"/>
    <w:rsid w:val="0097782C"/>
    <w:rsid w:val="00993B65"/>
    <w:rsid w:val="00997CA5"/>
    <w:rsid w:val="009B3BA3"/>
    <w:rsid w:val="009B4244"/>
    <w:rsid w:val="009D3407"/>
    <w:rsid w:val="009D6D0D"/>
    <w:rsid w:val="009E2FE9"/>
    <w:rsid w:val="009E7D3C"/>
    <w:rsid w:val="009F23C6"/>
    <w:rsid w:val="00A00447"/>
    <w:rsid w:val="00A02F38"/>
    <w:rsid w:val="00A1251F"/>
    <w:rsid w:val="00A13A4B"/>
    <w:rsid w:val="00A22466"/>
    <w:rsid w:val="00A254FF"/>
    <w:rsid w:val="00A350E6"/>
    <w:rsid w:val="00A45A78"/>
    <w:rsid w:val="00A50D15"/>
    <w:rsid w:val="00A6124C"/>
    <w:rsid w:val="00A9173E"/>
    <w:rsid w:val="00A93E18"/>
    <w:rsid w:val="00AB0B02"/>
    <w:rsid w:val="00AB769D"/>
    <w:rsid w:val="00AC0278"/>
    <w:rsid w:val="00AC34BC"/>
    <w:rsid w:val="00AE76B2"/>
    <w:rsid w:val="00AE7B14"/>
    <w:rsid w:val="00AF44AF"/>
    <w:rsid w:val="00AF465A"/>
    <w:rsid w:val="00B11FB0"/>
    <w:rsid w:val="00B17509"/>
    <w:rsid w:val="00B2719F"/>
    <w:rsid w:val="00B30222"/>
    <w:rsid w:val="00B379A8"/>
    <w:rsid w:val="00B43EB3"/>
    <w:rsid w:val="00B46400"/>
    <w:rsid w:val="00B57B5A"/>
    <w:rsid w:val="00B57C9E"/>
    <w:rsid w:val="00B7055B"/>
    <w:rsid w:val="00B84282"/>
    <w:rsid w:val="00B92FAD"/>
    <w:rsid w:val="00B9724E"/>
    <w:rsid w:val="00BA0F77"/>
    <w:rsid w:val="00BA2C1C"/>
    <w:rsid w:val="00BB3A5C"/>
    <w:rsid w:val="00BD0187"/>
    <w:rsid w:val="00BD7D05"/>
    <w:rsid w:val="00C10FEF"/>
    <w:rsid w:val="00C1712B"/>
    <w:rsid w:val="00C22DFC"/>
    <w:rsid w:val="00C42A55"/>
    <w:rsid w:val="00C45C7F"/>
    <w:rsid w:val="00C525B3"/>
    <w:rsid w:val="00C6432E"/>
    <w:rsid w:val="00C70322"/>
    <w:rsid w:val="00C72869"/>
    <w:rsid w:val="00C737FD"/>
    <w:rsid w:val="00C76C30"/>
    <w:rsid w:val="00CA52B4"/>
    <w:rsid w:val="00CA5A39"/>
    <w:rsid w:val="00CB2067"/>
    <w:rsid w:val="00CC090D"/>
    <w:rsid w:val="00CC2687"/>
    <w:rsid w:val="00CD1A1D"/>
    <w:rsid w:val="00CF18D2"/>
    <w:rsid w:val="00CF2836"/>
    <w:rsid w:val="00D06391"/>
    <w:rsid w:val="00D14A48"/>
    <w:rsid w:val="00D345DB"/>
    <w:rsid w:val="00D34A02"/>
    <w:rsid w:val="00D40088"/>
    <w:rsid w:val="00D43B4B"/>
    <w:rsid w:val="00D4712F"/>
    <w:rsid w:val="00D65881"/>
    <w:rsid w:val="00D66B13"/>
    <w:rsid w:val="00D66C33"/>
    <w:rsid w:val="00D67409"/>
    <w:rsid w:val="00D800BD"/>
    <w:rsid w:val="00D86062"/>
    <w:rsid w:val="00D9534B"/>
    <w:rsid w:val="00D96377"/>
    <w:rsid w:val="00D97753"/>
    <w:rsid w:val="00DA4427"/>
    <w:rsid w:val="00DC188C"/>
    <w:rsid w:val="00DC736B"/>
    <w:rsid w:val="00DD5F91"/>
    <w:rsid w:val="00DF1DA0"/>
    <w:rsid w:val="00DF2E56"/>
    <w:rsid w:val="00E022F7"/>
    <w:rsid w:val="00E05B4F"/>
    <w:rsid w:val="00E06781"/>
    <w:rsid w:val="00E14186"/>
    <w:rsid w:val="00E17D37"/>
    <w:rsid w:val="00E25001"/>
    <w:rsid w:val="00E50108"/>
    <w:rsid w:val="00E65CD2"/>
    <w:rsid w:val="00E75BD3"/>
    <w:rsid w:val="00E86DB9"/>
    <w:rsid w:val="00E93923"/>
    <w:rsid w:val="00E95F5C"/>
    <w:rsid w:val="00EA1470"/>
    <w:rsid w:val="00EA618B"/>
    <w:rsid w:val="00EB4A19"/>
    <w:rsid w:val="00EB5495"/>
    <w:rsid w:val="00EC1ECC"/>
    <w:rsid w:val="00EC44DA"/>
    <w:rsid w:val="00EC4FC5"/>
    <w:rsid w:val="00EC554B"/>
    <w:rsid w:val="00EE377B"/>
    <w:rsid w:val="00EE54A8"/>
    <w:rsid w:val="00EE7773"/>
    <w:rsid w:val="00EF1E0F"/>
    <w:rsid w:val="00F07B0C"/>
    <w:rsid w:val="00F161C0"/>
    <w:rsid w:val="00F17389"/>
    <w:rsid w:val="00F23525"/>
    <w:rsid w:val="00F261F3"/>
    <w:rsid w:val="00F30F3A"/>
    <w:rsid w:val="00F407A3"/>
    <w:rsid w:val="00F62F79"/>
    <w:rsid w:val="00F64B55"/>
    <w:rsid w:val="00F7181F"/>
    <w:rsid w:val="00F7249D"/>
    <w:rsid w:val="00F9171D"/>
    <w:rsid w:val="00F959FA"/>
    <w:rsid w:val="00FA12E6"/>
    <w:rsid w:val="00FB04CE"/>
    <w:rsid w:val="00FB4CBC"/>
    <w:rsid w:val="00FC0BB9"/>
    <w:rsid w:val="00FC7EB4"/>
    <w:rsid w:val="00FD0C18"/>
    <w:rsid w:val="00FD2557"/>
    <w:rsid w:val="00FD5C53"/>
    <w:rsid w:val="00FE1C6B"/>
    <w:rsid w:val="00FE25A6"/>
    <w:rsid w:val="00FE3D60"/>
    <w:rsid w:val="00FE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BE4C0E"/>
  <w15:docId w15:val="{06D17DF1-CB44-4C86-A732-F0F1C7904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5CB7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07B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D07B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E5C8B"/>
  </w:style>
  <w:style w:type="paragraph" w:styleId="ListParagraph">
    <w:name w:val="List Paragraph"/>
    <w:basedOn w:val="Normal"/>
    <w:uiPriority w:val="34"/>
    <w:qFormat/>
    <w:rsid w:val="00E022F7"/>
    <w:pPr>
      <w:ind w:left="720"/>
      <w:contextualSpacing/>
    </w:pPr>
  </w:style>
  <w:style w:type="paragraph" w:styleId="NoSpacing">
    <w:name w:val="No Spacing"/>
    <w:uiPriority w:val="1"/>
    <w:qFormat/>
    <w:rsid w:val="00EA618B"/>
    <w:rPr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42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423A"/>
    <w:rPr>
      <w:rFonts w:ascii="Courier New" w:hAnsi="Courier New" w:cs="Courier New"/>
    </w:rPr>
  </w:style>
  <w:style w:type="character" w:customStyle="1" w:styleId="keyword">
    <w:name w:val="keyword"/>
    <w:basedOn w:val="DefaultParagraphFont"/>
    <w:rsid w:val="0017423A"/>
  </w:style>
  <w:style w:type="character" w:customStyle="1" w:styleId="comment">
    <w:name w:val="comment"/>
    <w:basedOn w:val="DefaultParagraphFont"/>
    <w:rsid w:val="0017423A"/>
  </w:style>
  <w:style w:type="character" w:customStyle="1" w:styleId="literal">
    <w:name w:val="literal"/>
    <w:basedOn w:val="DefaultParagraphFont"/>
    <w:rsid w:val="0017423A"/>
  </w:style>
  <w:style w:type="character" w:customStyle="1" w:styleId="constant">
    <w:name w:val="constant"/>
    <w:basedOn w:val="DefaultParagraphFont"/>
    <w:rsid w:val="0017423A"/>
  </w:style>
  <w:style w:type="character" w:styleId="PlaceholderText">
    <w:name w:val="Placeholder Text"/>
    <w:basedOn w:val="DefaultParagraphFont"/>
    <w:uiPriority w:val="99"/>
    <w:semiHidden/>
    <w:rsid w:val="00A612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3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2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1265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0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3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01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2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8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1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8E0DD3303CEBD24494024E335AEC4347" ma:contentTypeVersion="5" ma:contentTypeDescription="สร้างเอกสารใหม่" ma:contentTypeScope="" ma:versionID="47c6ba3ac9c04778330951d8ee5b3ee5">
  <xsd:schema xmlns:xsd="http://www.w3.org/2001/XMLSchema" xmlns:xs="http://www.w3.org/2001/XMLSchema" xmlns:p="http://schemas.microsoft.com/office/2006/metadata/properties" xmlns:ns2="3832b975-b5d7-4feb-aaed-32c3b1033c5e" targetNamespace="http://schemas.microsoft.com/office/2006/metadata/properties" ma:root="true" ma:fieldsID="4672c7c8ef3bc39071de63f0cd085b41" ns2:_="">
    <xsd:import namespace="3832b975-b5d7-4feb-aaed-32c3b1033c5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2b975-b5d7-4feb-aaed-32c3b1033c5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832b975-b5d7-4feb-aaed-32c3b1033c5e" xsi:nil="true"/>
  </documentManagement>
</p:properties>
</file>

<file path=customXml/itemProps1.xml><?xml version="1.0" encoding="utf-8"?>
<ds:datastoreItem xmlns:ds="http://schemas.openxmlformats.org/officeDocument/2006/customXml" ds:itemID="{D0D9E89B-E971-4D10-9A77-654BA4D4F919}"/>
</file>

<file path=customXml/itemProps2.xml><?xml version="1.0" encoding="utf-8"?>
<ds:datastoreItem xmlns:ds="http://schemas.openxmlformats.org/officeDocument/2006/customXml" ds:itemID="{8E1DD983-1A87-4A2B-94C6-3EF5D789E36F}"/>
</file>

<file path=customXml/itemProps3.xml><?xml version="1.0" encoding="utf-8"?>
<ds:datastoreItem xmlns:ds="http://schemas.openxmlformats.org/officeDocument/2006/customXml" ds:itemID="{5BE68C0D-C1F3-4086-8BAB-9D0DD1A0B1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จงเขียนโปรแกรมเพื่อดูผลลัพธ์ดังต่อไปนี้โดยกำหนดให้ a มี data type เป็น int และ double</vt:lpstr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งเขียนโปรแกรมเพื่อดูผลลัพธ์ดังต่อไปนี้โดยกำหนดให้ a มี data type เป็น int และ double</dc:title>
  <dc:subject/>
  <dc:creator>cmu</dc:creator>
  <cp:keywords/>
  <dc:description/>
  <cp:lastModifiedBy>KITTITOUCH SUTEECA</cp:lastModifiedBy>
  <cp:revision>3</cp:revision>
  <cp:lastPrinted>2011-06-13T08:11:00Z</cp:lastPrinted>
  <dcterms:created xsi:type="dcterms:W3CDTF">2021-07-20T07:08:00Z</dcterms:created>
  <dcterms:modified xsi:type="dcterms:W3CDTF">2021-07-20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0DD3303CEBD24494024E335AEC4347</vt:lpwstr>
  </property>
</Properties>
</file>